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E3A7D" w14:textId="358D78F6" w:rsidR="007001DC" w:rsidRPr="001C36B6" w:rsidRDefault="00DB4000" w:rsidP="003145E2">
      <w:pPr>
        <w:jc w:val="center"/>
        <w:rPr>
          <w:b/>
          <w:sz w:val="22"/>
          <w:szCs w:val="22"/>
        </w:rPr>
      </w:pPr>
      <w:r w:rsidRPr="001C36B6">
        <w:rPr>
          <w:b/>
          <w:sz w:val="22"/>
          <w:szCs w:val="22"/>
        </w:rPr>
        <w:t>MASTER OF AGRICULTURE DEGREE PROGRAMME</w:t>
      </w:r>
    </w:p>
    <w:p w14:paraId="5EC6AF31" w14:textId="62A619AD" w:rsidR="007001DC" w:rsidRPr="001C36B6" w:rsidRDefault="00DB4000" w:rsidP="003145E2">
      <w:pPr>
        <w:jc w:val="center"/>
        <w:rPr>
          <w:b/>
          <w:sz w:val="22"/>
          <w:szCs w:val="22"/>
        </w:rPr>
      </w:pPr>
      <w:r w:rsidRPr="001C36B6">
        <w:rPr>
          <w:b/>
          <w:sz w:val="22"/>
          <w:szCs w:val="22"/>
        </w:rPr>
        <w:t>FACULTY OF AGRICULTURE</w:t>
      </w:r>
    </w:p>
    <w:p w14:paraId="1B2FF689" w14:textId="761819C1" w:rsidR="007001DC" w:rsidRPr="001C36B6" w:rsidRDefault="00DB4000" w:rsidP="003145E2">
      <w:pPr>
        <w:jc w:val="center"/>
        <w:rPr>
          <w:b/>
          <w:sz w:val="22"/>
          <w:szCs w:val="22"/>
        </w:rPr>
      </w:pPr>
      <w:r w:rsidRPr="001C36B6">
        <w:rPr>
          <w:b/>
          <w:sz w:val="22"/>
          <w:szCs w:val="22"/>
        </w:rPr>
        <w:t>RAJARATA UNIVERSITY OF SRI LANKA</w:t>
      </w:r>
    </w:p>
    <w:p w14:paraId="1A11B559" w14:textId="77777777" w:rsidR="00E10065" w:rsidRPr="001C36B6" w:rsidRDefault="00E10065" w:rsidP="003145E2">
      <w:pPr>
        <w:jc w:val="center"/>
        <w:rPr>
          <w:b/>
          <w:sz w:val="22"/>
          <w:szCs w:val="22"/>
        </w:rPr>
      </w:pPr>
    </w:p>
    <w:p w14:paraId="65EF7F56" w14:textId="4E402BC3" w:rsidR="00E10065" w:rsidRPr="00B77530" w:rsidRDefault="004845FC" w:rsidP="003145E2">
      <w:pPr>
        <w:jc w:val="center"/>
        <w:rPr>
          <w:b/>
          <w:sz w:val="28"/>
          <w:szCs w:val="28"/>
        </w:rPr>
      </w:pPr>
      <w:r w:rsidRPr="00B77530">
        <w:rPr>
          <w:b/>
          <w:sz w:val="28"/>
          <w:szCs w:val="28"/>
          <w:u w:val="single"/>
        </w:rPr>
        <w:t xml:space="preserve">Application for </w:t>
      </w:r>
      <w:r w:rsidR="00F837D3">
        <w:rPr>
          <w:b/>
          <w:sz w:val="28"/>
          <w:szCs w:val="28"/>
          <w:u w:val="single"/>
        </w:rPr>
        <w:t xml:space="preserve">Transcript/ </w:t>
      </w:r>
      <w:r w:rsidR="00901989">
        <w:rPr>
          <w:b/>
          <w:sz w:val="28"/>
          <w:szCs w:val="28"/>
          <w:u w:val="single"/>
        </w:rPr>
        <w:t>Results</w:t>
      </w:r>
      <w:r w:rsidR="00F837D3">
        <w:rPr>
          <w:b/>
          <w:sz w:val="28"/>
          <w:szCs w:val="28"/>
          <w:u w:val="single"/>
        </w:rPr>
        <w:t>/ Letters</w:t>
      </w:r>
    </w:p>
    <w:p w14:paraId="2FF4EDDF" w14:textId="77777777" w:rsidR="006A2DA4" w:rsidRPr="001C36B6" w:rsidRDefault="006A2DA4" w:rsidP="003145E2">
      <w:pPr>
        <w:jc w:val="both"/>
        <w:rPr>
          <w:sz w:val="22"/>
          <w:szCs w:val="22"/>
        </w:rPr>
      </w:pPr>
    </w:p>
    <w:p w14:paraId="16227EBE" w14:textId="3797015F" w:rsidR="00E10065" w:rsidRDefault="00E10065" w:rsidP="003145E2">
      <w:pPr>
        <w:pStyle w:val="ListParagraph"/>
        <w:numPr>
          <w:ilvl w:val="0"/>
          <w:numId w:val="3"/>
        </w:numPr>
        <w:spacing w:line="480" w:lineRule="auto"/>
        <w:jc w:val="both"/>
        <w:rPr>
          <w:sz w:val="22"/>
          <w:szCs w:val="22"/>
        </w:rPr>
      </w:pPr>
      <w:r w:rsidRPr="003145E2">
        <w:rPr>
          <w:sz w:val="22"/>
          <w:szCs w:val="22"/>
        </w:rPr>
        <w:t xml:space="preserve">Name </w:t>
      </w:r>
      <w:r w:rsidR="00040EC2" w:rsidRPr="003145E2">
        <w:rPr>
          <w:sz w:val="22"/>
          <w:szCs w:val="22"/>
        </w:rPr>
        <w:t>in Full</w:t>
      </w:r>
      <w:r w:rsidR="00040EC2" w:rsidRPr="003145E2">
        <w:rPr>
          <w:sz w:val="22"/>
          <w:szCs w:val="22"/>
        </w:rPr>
        <w:tab/>
      </w:r>
      <w:r w:rsidR="00040EC2" w:rsidRPr="003145E2">
        <w:rPr>
          <w:sz w:val="22"/>
          <w:szCs w:val="22"/>
        </w:rPr>
        <w:tab/>
      </w:r>
      <w:r w:rsidRPr="003145E2">
        <w:rPr>
          <w:sz w:val="22"/>
          <w:szCs w:val="22"/>
        </w:rPr>
        <w:t>:</w:t>
      </w:r>
      <w:r w:rsidR="00FC5721" w:rsidRPr="003145E2">
        <w:rPr>
          <w:sz w:val="22"/>
          <w:szCs w:val="22"/>
        </w:rPr>
        <w:t xml:space="preserve"> </w:t>
      </w:r>
      <w:r w:rsidR="006F6B3A" w:rsidRPr="003145E2">
        <w:rPr>
          <w:sz w:val="22"/>
          <w:szCs w:val="22"/>
        </w:rPr>
        <w:tab/>
      </w:r>
      <w:r w:rsidRPr="003145E2">
        <w:rPr>
          <w:sz w:val="22"/>
          <w:szCs w:val="22"/>
        </w:rPr>
        <w:t>……………………………………………………………</w:t>
      </w:r>
      <w:r w:rsidR="005D7CCD" w:rsidRPr="003145E2">
        <w:rPr>
          <w:sz w:val="22"/>
          <w:szCs w:val="22"/>
        </w:rPr>
        <w:t>……………………</w:t>
      </w:r>
    </w:p>
    <w:p w14:paraId="383AD8F0" w14:textId="65BFC541" w:rsidR="00F837D3" w:rsidRPr="003145E2" w:rsidRDefault="00F837D3" w:rsidP="003145E2">
      <w:pPr>
        <w:pStyle w:val="ListParagraph"/>
        <w:numPr>
          <w:ilvl w:val="0"/>
          <w:numId w:val="3"/>
        </w:numPr>
        <w:spacing w:line="480" w:lineRule="auto"/>
        <w:jc w:val="both"/>
        <w:rPr>
          <w:sz w:val="22"/>
          <w:szCs w:val="22"/>
        </w:rPr>
      </w:pPr>
      <w:r>
        <w:rPr>
          <w:sz w:val="22"/>
          <w:szCs w:val="22"/>
        </w:rPr>
        <w:t>NIC No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:</w:t>
      </w:r>
      <w:r>
        <w:rPr>
          <w:sz w:val="22"/>
          <w:szCs w:val="22"/>
        </w:rPr>
        <w:tab/>
        <w:t>…………………………………………………………………………………</w:t>
      </w:r>
    </w:p>
    <w:p w14:paraId="4464EB3B" w14:textId="3E8EF181" w:rsidR="00E10065" w:rsidRPr="003145E2" w:rsidRDefault="007001DC" w:rsidP="003145E2">
      <w:pPr>
        <w:pStyle w:val="ListParagraph"/>
        <w:numPr>
          <w:ilvl w:val="0"/>
          <w:numId w:val="3"/>
        </w:numPr>
        <w:spacing w:line="480" w:lineRule="auto"/>
        <w:jc w:val="both"/>
        <w:rPr>
          <w:sz w:val="22"/>
          <w:szCs w:val="22"/>
        </w:rPr>
      </w:pPr>
      <w:r w:rsidRPr="003145E2">
        <w:rPr>
          <w:sz w:val="22"/>
          <w:szCs w:val="22"/>
        </w:rPr>
        <w:t>Registration N</w:t>
      </w:r>
      <w:r w:rsidR="00E10065" w:rsidRPr="003145E2">
        <w:rPr>
          <w:sz w:val="22"/>
          <w:szCs w:val="22"/>
        </w:rPr>
        <w:t>o</w:t>
      </w:r>
      <w:r w:rsidR="00F837D3">
        <w:rPr>
          <w:sz w:val="22"/>
          <w:szCs w:val="22"/>
        </w:rPr>
        <w:t>.</w:t>
      </w:r>
      <w:r w:rsidR="00F837D3">
        <w:rPr>
          <w:sz w:val="22"/>
          <w:szCs w:val="22"/>
        </w:rPr>
        <w:tab/>
      </w:r>
      <w:r w:rsidR="00E10065" w:rsidRPr="003145E2">
        <w:rPr>
          <w:sz w:val="22"/>
          <w:szCs w:val="22"/>
        </w:rPr>
        <w:t>:</w:t>
      </w:r>
      <w:r w:rsidR="00FC5721" w:rsidRPr="003145E2">
        <w:rPr>
          <w:sz w:val="22"/>
          <w:szCs w:val="22"/>
        </w:rPr>
        <w:t xml:space="preserve"> </w:t>
      </w:r>
      <w:r w:rsidR="006F6B3A" w:rsidRPr="003145E2">
        <w:rPr>
          <w:sz w:val="22"/>
          <w:szCs w:val="22"/>
        </w:rPr>
        <w:tab/>
      </w:r>
      <w:r w:rsidR="005D7CCD" w:rsidRPr="003145E2">
        <w:rPr>
          <w:sz w:val="22"/>
          <w:szCs w:val="22"/>
        </w:rPr>
        <w:t>…………………………………………………………………………………</w:t>
      </w:r>
    </w:p>
    <w:p w14:paraId="6EA116B7" w14:textId="398D1EC6" w:rsidR="00E10065" w:rsidRPr="003145E2" w:rsidRDefault="00103CC7" w:rsidP="003145E2">
      <w:pPr>
        <w:pStyle w:val="ListParagraph"/>
        <w:numPr>
          <w:ilvl w:val="0"/>
          <w:numId w:val="3"/>
        </w:numPr>
        <w:spacing w:line="480" w:lineRule="auto"/>
        <w:jc w:val="both"/>
        <w:rPr>
          <w:sz w:val="22"/>
          <w:szCs w:val="22"/>
        </w:rPr>
      </w:pPr>
      <w:r w:rsidRPr="003145E2">
        <w:rPr>
          <w:sz w:val="22"/>
          <w:szCs w:val="22"/>
        </w:rPr>
        <w:t>Academic Year</w:t>
      </w:r>
      <w:r w:rsidR="001C36B6" w:rsidRPr="003145E2">
        <w:rPr>
          <w:sz w:val="22"/>
          <w:szCs w:val="22"/>
        </w:rPr>
        <w:tab/>
      </w:r>
      <w:r w:rsidR="00040EC2" w:rsidRPr="003145E2">
        <w:rPr>
          <w:sz w:val="22"/>
          <w:szCs w:val="22"/>
        </w:rPr>
        <w:tab/>
      </w:r>
      <w:r w:rsidRPr="003145E2">
        <w:rPr>
          <w:sz w:val="22"/>
          <w:szCs w:val="22"/>
        </w:rPr>
        <w:t xml:space="preserve">: </w:t>
      </w:r>
      <w:r w:rsidR="006F6B3A" w:rsidRPr="003145E2">
        <w:rPr>
          <w:sz w:val="22"/>
          <w:szCs w:val="22"/>
        </w:rPr>
        <w:tab/>
      </w:r>
      <w:r w:rsidR="005D7CCD" w:rsidRPr="003145E2">
        <w:rPr>
          <w:sz w:val="22"/>
          <w:szCs w:val="22"/>
        </w:rPr>
        <w:t>…………………………………………………………………………………</w:t>
      </w:r>
    </w:p>
    <w:p w14:paraId="6D4CC08C" w14:textId="0CD3AAD9" w:rsidR="001C36B6" w:rsidRPr="003145E2" w:rsidRDefault="00156010" w:rsidP="003145E2">
      <w:pPr>
        <w:pStyle w:val="ListParagraph"/>
        <w:numPr>
          <w:ilvl w:val="0"/>
          <w:numId w:val="3"/>
        </w:numPr>
        <w:spacing w:line="480" w:lineRule="auto"/>
        <w:jc w:val="both"/>
        <w:rPr>
          <w:sz w:val="22"/>
          <w:szCs w:val="22"/>
        </w:rPr>
      </w:pPr>
      <w:r w:rsidRPr="003145E2">
        <w:rPr>
          <w:sz w:val="22"/>
          <w:szCs w:val="22"/>
        </w:rPr>
        <w:t>Mobile No</w:t>
      </w:r>
      <w:r w:rsidR="00F837D3">
        <w:rPr>
          <w:sz w:val="22"/>
          <w:szCs w:val="22"/>
        </w:rPr>
        <w:t>.</w:t>
      </w:r>
      <w:r w:rsidRPr="003145E2">
        <w:rPr>
          <w:sz w:val="22"/>
          <w:szCs w:val="22"/>
        </w:rPr>
        <w:tab/>
      </w:r>
      <w:r w:rsidRPr="003145E2">
        <w:rPr>
          <w:sz w:val="22"/>
          <w:szCs w:val="22"/>
        </w:rPr>
        <w:tab/>
        <w:t xml:space="preserve">: </w:t>
      </w:r>
      <w:r w:rsidRPr="003145E2">
        <w:rPr>
          <w:sz w:val="22"/>
          <w:szCs w:val="22"/>
        </w:rPr>
        <w:tab/>
      </w:r>
      <w:r w:rsidR="005D7CCD" w:rsidRPr="003145E2">
        <w:rPr>
          <w:sz w:val="22"/>
          <w:szCs w:val="22"/>
        </w:rPr>
        <w:t>…………………………………………………………………………………</w:t>
      </w:r>
    </w:p>
    <w:p w14:paraId="4A00534E" w14:textId="0543E4D4" w:rsidR="007F4667" w:rsidRPr="003145E2" w:rsidRDefault="007F4667" w:rsidP="003145E2">
      <w:pPr>
        <w:pStyle w:val="ListParagraph"/>
        <w:numPr>
          <w:ilvl w:val="0"/>
          <w:numId w:val="3"/>
        </w:numPr>
        <w:spacing w:line="480" w:lineRule="auto"/>
        <w:jc w:val="both"/>
        <w:rPr>
          <w:sz w:val="22"/>
          <w:szCs w:val="22"/>
        </w:rPr>
      </w:pPr>
      <w:r w:rsidRPr="003145E2">
        <w:rPr>
          <w:sz w:val="22"/>
          <w:szCs w:val="22"/>
        </w:rPr>
        <w:t>Email</w:t>
      </w:r>
      <w:r w:rsidRPr="003145E2">
        <w:rPr>
          <w:sz w:val="22"/>
          <w:szCs w:val="22"/>
        </w:rPr>
        <w:tab/>
      </w:r>
      <w:r w:rsidRPr="003145E2">
        <w:rPr>
          <w:sz w:val="22"/>
          <w:szCs w:val="22"/>
        </w:rPr>
        <w:tab/>
      </w:r>
      <w:r w:rsidRPr="003145E2">
        <w:rPr>
          <w:sz w:val="22"/>
          <w:szCs w:val="22"/>
        </w:rPr>
        <w:tab/>
        <w:t xml:space="preserve">: </w:t>
      </w:r>
      <w:r w:rsidRPr="003145E2">
        <w:rPr>
          <w:sz w:val="22"/>
          <w:szCs w:val="22"/>
        </w:rPr>
        <w:tab/>
      </w:r>
      <w:r w:rsidR="005D7CCD" w:rsidRPr="003145E2">
        <w:rPr>
          <w:sz w:val="22"/>
          <w:szCs w:val="22"/>
        </w:rPr>
        <w:t>…………………………………………………………………………………</w:t>
      </w:r>
    </w:p>
    <w:p w14:paraId="550A39A3" w14:textId="77777777" w:rsidR="00901989" w:rsidRDefault="00901989" w:rsidP="003145E2">
      <w:pPr>
        <w:pStyle w:val="ListParagraph"/>
        <w:numPr>
          <w:ilvl w:val="0"/>
          <w:numId w:val="3"/>
        </w:numPr>
        <w:spacing w:line="48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Certificates Requested </w:t>
      </w:r>
      <w:r w:rsidR="00A930E9" w:rsidRPr="003145E2">
        <w:rPr>
          <w:sz w:val="22"/>
          <w:szCs w:val="22"/>
        </w:rPr>
        <w:tab/>
        <w:t>:</w:t>
      </w:r>
      <w:r w:rsidR="00156010" w:rsidRPr="003145E2">
        <w:rPr>
          <w:sz w:val="22"/>
          <w:szCs w:val="22"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3"/>
        <w:gridCol w:w="3452"/>
      </w:tblGrid>
      <w:tr w:rsidR="00901989" w14:paraId="52CDD84D" w14:textId="77777777" w:rsidTr="00901989">
        <w:trPr>
          <w:jc w:val="center"/>
        </w:trPr>
        <w:tc>
          <w:tcPr>
            <w:tcW w:w="3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0656D1" w14:textId="77777777" w:rsidR="00901989" w:rsidRDefault="00901989" w:rsidP="00901989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3452" w:type="dxa"/>
            <w:tcBorders>
              <w:left w:val="single" w:sz="4" w:space="0" w:color="auto"/>
            </w:tcBorders>
          </w:tcPr>
          <w:p w14:paraId="4F3D57B5" w14:textId="7B425EC9" w:rsidR="00901989" w:rsidRDefault="00901989" w:rsidP="00901989">
            <w:pPr>
              <w:spacing w:line="48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Number of Copies Required </w:t>
            </w:r>
          </w:p>
        </w:tc>
      </w:tr>
      <w:tr w:rsidR="00901989" w14:paraId="7FAE40FB" w14:textId="77777777" w:rsidTr="00901989">
        <w:trPr>
          <w:jc w:val="center"/>
        </w:trPr>
        <w:tc>
          <w:tcPr>
            <w:tcW w:w="3293" w:type="dxa"/>
            <w:tcBorders>
              <w:top w:val="single" w:sz="4" w:space="0" w:color="auto"/>
            </w:tcBorders>
          </w:tcPr>
          <w:p w14:paraId="3DEFD9B7" w14:textId="3FF651C9" w:rsidR="00901989" w:rsidRDefault="00901989" w:rsidP="00901989">
            <w:pPr>
              <w:spacing w:line="480" w:lineRule="auto"/>
              <w:jc w:val="both"/>
              <w:rPr>
                <w:sz w:val="22"/>
                <w:szCs w:val="22"/>
              </w:rPr>
            </w:pPr>
            <w:r w:rsidRPr="00901989">
              <w:rPr>
                <w:sz w:val="22"/>
                <w:szCs w:val="22"/>
              </w:rPr>
              <w:t>Academic Transcript</w:t>
            </w:r>
          </w:p>
        </w:tc>
        <w:tc>
          <w:tcPr>
            <w:tcW w:w="3452" w:type="dxa"/>
          </w:tcPr>
          <w:p w14:paraId="35800FDB" w14:textId="77777777" w:rsidR="00901989" w:rsidRDefault="00901989" w:rsidP="00901989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  <w:tr w:rsidR="00901989" w14:paraId="6401E583" w14:textId="77777777" w:rsidTr="00901989">
        <w:trPr>
          <w:jc w:val="center"/>
        </w:trPr>
        <w:tc>
          <w:tcPr>
            <w:tcW w:w="3293" w:type="dxa"/>
          </w:tcPr>
          <w:p w14:paraId="5AFFE52D" w14:textId="4BC946E1" w:rsidR="00901989" w:rsidRDefault="00901989" w:rsidP="00901989">
            <w:pPr>
              <w:spacing w:line="48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tailed Results Sheet</w:t>
            </w:r>
          </w:p>
        </w:tc>
        <w:tc>
          <w:tcPr>
            <w:tcW w:w="3452" w:type="dxa"/>
          </w:tcPr>
          <w:p w14:paraId="2607E343" w14:textId="77777777" w:rsidR="00901989" w:rsidRDefault="00901989" w:rsidP="00901989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  <w:tr w:rsidR="00300E4C" w14:paraId="14A2C008" w14:textId="77777777" w:rsidTr="00901989">
        <w:trPr>
          <w:jc w:val="center"/>
        </w:trPr>
        <w:tc>
          <w:tcPr>
            <w:tcW w:w="3293" w:type="dxa"/>
          </w:tcPr>
          <w:p w14:paraId="56306AE9" w14:textId="3E2C58BD" w:rsidR="00300E4C" w:rsidRDefault="00300E4C" w:rsidP="00901989">
            <w:pPr>
              <w:spacing w:line="48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tter</w:t>
            </w:r>
          </w:p>
        </w:tc>
        <w:tc>
          <w:tcPr>
            <w:tcW w:w="3452" w:type="dxa"/>
          </w:tcPr>
          <w:p w14:paraId="1A82527A" w14:textId="77777777" w:rsidR="00300E4C" w:rsidRDefault="00300E4C" w:rsidP="00901989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</w:tbl>
    <w:p w14:paraId="4ED69A86" w14:textId="77777777" w:rsidR="00901989" w:rsidRDefault="00901989" w:rsidP="00901989">
      <w:pPr>
        <w:spacing w:line="480" w:lineRule="auto"/>
        <w:ind w:left="360"/>
        <w:jc w:val="both"/>
        <w:rPr>
          <w:sz w:val="22"/>
          <w:szCs w:val="22"/>
        </w:rPr>
      </w:pPr>
    </w:p>
    <w:p w14:paraId="2A1C49E5" w14:textId="5DB95570" w:rsidR="00901989" w:rsidRDefault="00901989" w:rsidP="00901989">
      <w:pPr>
        <w:pStyle w:val="ListParagraph"/>
        <w:numPr>
          <w:ilvl w:val="0"/>
          <w:numId w:val="3"/>
        </w:numPr>
        <w:spacing w:line="480" w:lineRule="auto"/>
        <w:jc w:val="both"/>
        <w:rPr>
          <w:sz w:val="22"/>
          <w:szCs w:val="22"/>
        </w:rPr>
      </w:pPr>
      <w:r>
        <w:rPr>
          <w:sz w:val="22"/>
          <w:szCs w:val="22"/>
        </w:rPr>
        <w:t>Address where the academic transcript should be sent to:</w:t>
      </w:r>
    </w:p>
    <w:p w14:paraId="2A0FA505" w14:textId="78294DC2" w:rsidR="00901989" w:rsidRDefault="00901989" w:rsidP="00901989">
      <w:pPr>
        <w:spacing w:line="480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..</w:t>
      </w:r>
    </w:p>
    <w:p w14:paraId="02F731A7" w14:textId="77777777" w:rsidR="00901989" w:rsidRPr="00901989" w:rsidRDefault="00901989" w:rsidP="00901989">
      <w:pPr>
        <w:spacing w:line="480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..</w:t>
      </w:r>
    </w:p>
    <w:p w14:paraId="60388113" w14:textId="77777777" w:rsidR="00901989" w:rsidRPr="00901989" w:rsidRDefault="00901989" w:rsidP="00901989">
      <w:pPr>
        <w:spacing w:line="480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..</w:t>
      </w:r>
    </w:p>
    <w:p w14:paraId="5393C73B" w14:textId="77777777" w:rsidR="00C7715A" w:rsidRPr="003145E2" w:rsidRDefault="00C7715A" w:rsidP="003145E2">
      <w:pPr>
        <w:jc w:val="both"/>
        <w:rPr>
          <w:sz w:val="22"/>
          <w:szCs w:val="22"/>
        </w:rPr>
      </w:pPr>
    </w:p>
    <w:p w14:paraId="7D1DE4C2" w14:textId="3595EC37" w:rsidR="00CA279D" w:rsidRPr="003145E2" w:rsidRDefault="00EB14C9" w:rsidP="003145E2">
      <w:pPr>
        <w:jc w:val="both"/>
        <w:rPr>
          <w:sz w:val="22"/>
          <w:szCs w:val="22"/>
        </w:rPr>
      </w:pPr>
      <w:r w:rsidRPr="003145E2">
        <w:rPr>
          <w:sz w:val="22"/>
          <w:szCs w:val="22"/>
        </w:rPr>
        <w:t>Signature of the Student:</w:t>
      </w:r>
      <w:r w:rsidR="000F28B4" w:rsidRPr="003145E2">
        <w:rPr>
          <w:sz w:val="22"/>
          <w:szCs w:val="22"/>
        </w:rPr>
        <w:t xml:space="preserve"> ………………………………………</w:t>
      </w:r>
      <w:r w:rsidR="000F28B4" w:rsidRPr="003145E2">
        <w:rPr>
          <w:sz w:val="22"/>
          <w:szCs w:val="22"/>
        </w:rPr>
        <w:tab/>
      </w:r>
      <w:r w:rsidR="000F28B4" w:rsidRPr="003145E2">
        <w:rPr>
          <w:sz w:val="22"/>
          <w:szCs w:val="22"/>
        </w:rPr>
        <w:tab/>
      </w:r>
      <w:r w:rsidR="000F28B4" w:rsidRPr="003145E2">
        <w:rPr>
          <w:sz w:val="22"/>
          <w:szCs w:val="22"/>
        </w:rPr>
        <w:tab/>
      </w:r>
      <w:r w:rsidR="000F28B4" w:rsidRPr="003145E2">
        <w:rPr>
          <w:sz w:val="22"/>
          <w:szCs w:val="22"/>
        </w:rPr>
        <w:tab/>
      </w:r>
      <w:r w:rsidRPr="003145E2">
        <w:rPr>
          <w:sz w:val="22"/>
          <w:szCs w:val="22"/>
        </w:rPr>
        <w:t>Date: …………………</w:t>
      </w:r>
    </w:p>
    <w:p w14:paraId="32CDE79D" w14:textId="1BBE1CF4" w:rsidR="00B044B3" w:rsidRDefault="00B044B3" w:rsidP="003145E2">
      <w:pPr>
        <w:jc w:val="both"/>
        <w:rPr>
          <w:b/>
          <w:bCs/>
          <w:sz w:val="22"/>
          <w:szCs w:val="22"/>
        </w:rPr>
      </w:pPr>
    </w:p>
    <w:p w14:paraId="5315FF89" w14:textId="77777777" w:rsidR="00B044B3" w:rsidRDefault="00B044B3" w:rsidP="00B044B3">
      <w:pPr>
        <w:jc w:val="both"/>
        <w:rPr>
          <w:b/>
          <w:bCs/>
          <w:sz w:val="22"/>
          <w:szCs w:val="22"/>
        </w:rPr>
      </w:pPr>
    </w:p>
    <w:p w14:paraId="0DF9098F" w14:textId="77777777" w:rsidR="00B044B3" w:rsidRPr="0055550A" w:rsidRDefault="00B044B3" w:rsidP="00B044B3">
      <w:pPr>
        <w:jc w:val="both"/>
        <w:rPr>
          <w:b/>
          <w:bCs/>
          <w:sz w:val="22"/>
          <w:szCs w:val="22"/>
        </w:rPr>
      </w:pPr>
      <w:r w:rsidRPr="0055550A">
        <w:rPr>
          <w:b/>
          <w:bCs/>
          <w:sz w:val="22"/>
          <w:szCs w:val="22"/>
        </w:rPr>
        <w:t>Instructions</w:t>
      </w:r>
    </w:p>
    <w:p w14:paraId="25F05DCF" w14:textId="77777777" w:rsidR="00B044B3" w:rsidRPr="0055550A" w:rsidRDefault="00B044B3" w:rsidP="00B044B3">
      <w:pPr>
        <w:jc w:val="both"/>
        <w:rPr>
          <w:b/>
          <w:bCs/>
          <w:sz w:val="22"/>
          <w:szCs w:val="22"/>
        </w:rPr>
      </w:pPr>
    </w:p>
    <w:p w14:paraId="114BA425" w14:textId="13BF6BE0" w:rsidR="00B044B3" w:rsidRPr="0055550A" w:rsidRDefault="00B044B3" w:rsidP="00B044B3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55550A">
        <w:rPr>
          <w:sz w:val="22"/>
          <w:szCs w:val="22"/>
        </w:rPr>
        <w:t xml:space="preserve">Bank deposit slip confirming the </w:t>
      </w:r>
      <w:r w:rsidR="00300E4C" w:rsidRPr="0055550A">
        <w:rPr>
          <w:sz w:val="22"/>
          <w:szCs w:val="22"/>
        </w:rPr>
        <w:t>payment</w:t>
      </w:r>
      <w:r w:rsidRPr="0055550A">
        <w:rPr>
          <w:sz w:val="22"/>
          <w:szCs w:val="22"/>
        </w:rPr>
        <w:t xml:space="preserve"> of </w:t>
      </w:r>
      <w:r w:rsidR="00300E4C" w:rsidRPr="0055550A">
        <w:rPr>
          <w:sz w:val="22"/>
          <w:szCs w:val="22"/>
        </w:rPr>
        <w:t>the relevant charges</w:t>
      </w:r>
      <w:r w:rsidRPr="0055550A">
        <w:rPr>
          <w:sz w:val="22"/>
          <w:szCs w:val="22"/>
        </w:rPr>
        <w:t xml:space="preserve"> to the account no. 008-1-001-4-8565998 (Faculty of Agriculture, R</w:t>
      </w:r>
      <w:r w:rsidR="00300E4C" w:rsidRPr="0055550A">
        <w:rPr>
          <w:sz w:val="22"/>
          <w:szCs w:val="22"/>
        </w:rPr>
        <w:t xml:space="preserve">ajarata University of </w:t>
      </w:r>
      <w:r w:rsidRPr="0055550A">
        <w:rPr>
          <w:sz w:val="22"/>
          <w:szCs w:val="22"/>
        </w:rPr>
        <w:t>S</w:t>
      </w:r>
      <w:r w:rsidR="00300E4C" w:rsidRPr="0055550A">
        <w:rPr>
          <w:sz w:val="22"/>
          <w:szCs w:val="22"/>
        </w:rPr>
        <w:t xml:space="preserve">ri </w:t>
      </w:r>
      <w:r w:rsidRPr="0055550A">
        <w:rPr>
          <w:sz w:val="22"/>
          <w:szCs w:val="22"/>
        </w:rPr>
        <w:t>L</w:t>
      </w:r>
      <w:r w:rsidR="00300E4C" w:rsidRPr="0055550A">
        <w:rPr>
          <w:sz w:val="22"/>
          <w:szCs w:val="22"/>
        </w:rPr>
        <w:t>anka</w:t>
      </w:r>
      <w:r w:rsidRPr="0055550A">
        <w:rPr>
          <w:sz w:val="22"/>
          <w:szCs w:val="22"/>
        </w:rPr>
        <w:t xml:space="preserve">) held at the Peoples’ Bank, Anuradhapura indicating applicant’s name with initials, </w:t>
      </w:r>
      <w:r w:rsidR="00300E4C" w:rsidRPr="0055550A">
        <w:rPr>
          <w:sz w:val="22"/>
          <w:szCs w:val="22"/>
        </w:rPr>
        <w:t xml:space="preserve">registration number, </w:t>
      </w:r>
      <w:r w:rsidRPr="0055550A">
        <w:rPr>
          <w:sz w:val="22"/>
          <w:szCs w:val="22"/>
        </w:rPr>
        <w:t>phone number, and</w:t>
      </w:r>
      <w:r w:rsidR="00DC326A">
        <w:rPr>
          <w:sz w:val="22"/>
          <w:szCs w:val="22"/>
        </w:rPr>
        <w:t xml:space="preserve"> ‘PhD’/’MPhil’/</w:t>
      </w:r>
      <w:r w:rsidRPr="0055550A">
        <w:rPr>
          <w:sz w:val="22"/>
          <w:szCs w:val="22"/>
        </w:rPr>
        <w:t>‘MAgri’</w:t>
      </w:r>
      <w:r w:rsidR="00DC326A">
        <w:rPr>
          <w:sz w:val="22"/>
          <w:szCs w:val="22"/>
        </w:rPr>
        <w:t>/</w:t>
      </w:r>
      <w:r w:rsidR="00DC326A" w:rsidRPr="0055550A">
        <w:rPr>
          <w:sz w:val="22"/>
          <w:szCs w:val="22"/>
        </w:rPr>
        <w:t>‘</w:t>
      </w:r>
      <w:r w:rsidR="00DC326A">
        <w:rPr>
          <w:sz w:val="22"/>
          <w:szCs w:val="22"/>
        </w:rPr>
        <w:t>PGDip’</w:t>
      </w:r>
    </w:p>
    <w:p w14:paraId="7DE21538" w14:textId="03450DD4" w:rsidR="00B734AA" w:rsidRPr="0055550A" w:rsidRDefault="00B734AA" w:rsidP="00B734AA">
      <w:pPr>
        <w:rPr>
          <w:sz w:val="22"/>
          <w:szCs w:val="22"/>
        </w:rPr>
      </w:pPr>
      <w:r w:rsidRPr="0055550A">
        <w:rPr>
          <w:sz w:val="22"/>
          <w:szCs w:val="22"/>
        </w:rPr>
        <w:tab/>
      </w:r>
      <w:r w:rsidRPr="0055550A">
        <w:rPr>
          <w:sz w:val="22"/>
          <w:szCs w:val="22"/>
        </w:rPr>
        <w:tab/>
      </w:r>
      <w:r w:rsidRPr="0055550A">
        <w:rPr>
          <w:sz w:val="22"/>
          <w:szCs w:val="22"/>
        </w:rPr>
        <w:tab/>
        <w:t xml:space="preserve">Academic transcript (local) </w:t>
      </w:r>
      <w:r w:rsidRPr="0055550A">
        <w:rPr>
          <w:sz w:val="22"/>
          <w:szCs w:val="22"/>
        </w:rPr>
        <w:tab/>
      </w:r>
      <w:r w:rsidRPr="0055550A">
        <w:rPr>
          <w:sz w:val="22"/>
          <w:szCs w:val="22"/>
        </w:rPr>
        <w:tab/>
      </w:r>
      <w:r w:rsidR="00146199">
        <w:rPr>
          <w:sz w:val="22"/>
          <w:szCs w:val="22"/>
        </w:rPr>
        <w:t xml:space="preserve">LKR </w:t>
      </w:r>
      <w:r w:rsidRPr="0055550A">
        <w:rPr>
          <w:sz w:val="22"/>
          <w:szCs w:val="22"/>
        </w:rPr>
        <w:t xml:space="preserve">1000.00 </w:t>
      </w:r>
      <w:r w:rsidR="00AE6B00" w:rsidRPr="0055550A">
        <w:rPr>
          <w:sz w:val="22"/>
          <w:szCs w:val="22"/>
        </w:rPr>
        <w:t>per copy</w:t>
      </w:r>
    </w:p>
    <w:p w14:paraId="6B4B6358" w14:textId="2D0B0367" w:rsidR="00B734AA" w:rsidRPr="0055550A" w:rsidRDefault="00B734AA" w:rsidP="00B734AA">
      <w:pPr>
        <w:rPr>
          <w:sz w:val="22"/>
          <w:szCs w:val="22"/>
        </w:rPr>
      </w:pPr>
      <w:r w:rsidRPr="0055550A">
        <w:rPr>
          <w:sz w:val="22"/>
          <w:szCs w:val="22"/>
        </w:rPr>
        <w:tab/>
      </w:r>
      <w:r w:rsidRPr="0055550A">
        <w:rPr>
          <w:sz w:val="22"/>
          <w:szCs w:val="22"/>
        </w:rPr>
        <w:tab/>
      </w:r>
      <w:r w:rsidRPr="0055550A">
        <w:rPr>
          <w:sz w:val="22"/>
          <w:szCs w:val="22"/>
        </w:rPr>
        <w:tab/>
        <w:t xml:space="preserve">Academic transcript (international) </w:t>
      </w:r>
      <w:r w:rsidRPr="0055550A">
        <w:rPr>
          <w:sz w:val="22"/>
          <w:szCs w:val="22"/>
        </w:rPr>
        <w:tab/>
      </w:r>
      <w:r w:rsidR="00146199">
        <w:rPr>
          <w:sz w:val="22"/>
          <w:szCs w:val="22"/>
        </w:rPr>
        <w:t xml:space="preserve">LKR </w:t>
      </w:r>
      <w:r w:rsidRPr="0055550A">
        <w:rPr>
          <w:sz w:val="22"/>
          <w:szCs w:val="22"/>
        </w:rPr>
        <w:t xml:space="preserve">1500.00 </w:t>
      </w:r>
      <w:r w:rsidR="00AE6B00" w:rsidRPr="0055550A">
        <w:rPr>
          <w:sz w:val="22"/>
          <w:szCs w:val="22"/>
        </w:rPr>
        <w:t>per copy</w:t>
      </w:r>
    </w:p>
    <w:p w14:paraId="6F608A29" w14:textId="757CC45A" w:rsidR="00B734AA" w:rsidRDefault="00B734AA" w:rsidP="00B734AA">
      <w:pPr>
        <w:rPr>
          <w:sz w:val="22"/>
          <w:szCs w:val="22"/>
        </w:rPr>
      </w:pPr>
      <w:r w:rsidRPr="0055550A">
        <w:rPr>
          <w:sz w:val="22"/>
          <w:szCs w:val="22"/>
        </w:rPr>
        <w:tab/>
      </w:r>
      <w:r w:rsidRPr="0055550A">
        <w:rPr>
          <w:sz w:val="22"/>
          <w:szCs w:val="22"/>
        </w:rPr>
        <w:tab/>
      </w:r>
      <w:r w:rsidRPr="0055550A">
        <w:rPr>
          <w:sz w:val="22"/>
          <w:szCs w:val="22"/>
        </w:rPr>
        <w:tab/>
        <w:t>Detailed Results Sheet</w:t>
      </w:r>
      <w:r w:rsidRPr="0055550A">
        <w:rPr>
          <w:sz w:val="22"/>
          <w:szCs w:val="22"/>
        </w:rPr>
        <w:tab/>
        <w:t xml:space="preserve"> </w:t>
      </w:r>
      <w:r w:rsidRPr="0055550A">
        <w:rPr>
          <w:sz w:val="22"/>
          <w:szCs w:val="22"/>
        </w:rPr>
        <w:tab/>
      </w:r>
      <w:r w:rsidRPr="0055550A">
        <w:rPr>
          <w:sz w:val="22"/>
          <w:szCs w:val="22"/>
        </w:rPr>
        <w:tab/>
      </w:r>
      <w:r w:rsidR="00146199">
        <w:rPr>
          <w:sz w:val="22"/>
          <w:szCs w:val="22"/>
        </w:rPr>
        <w:t xml:space="preserve">LKR </w:t>
      </w:r>
      <w:r w:rsidRPr="0055550A">
        <w:rPr>
          <w:sz w:val="22"/>
          <w:szCs w:val="22"/>
        </w:rPr>
        <w:t xml:space="preserve">  500.00</w:t>
      </w:r>
      <w:r w:rsidR="00AE6B00" w:rsidRPr="0055550A">
        <w:rPr>
          <w:sz w:val="22"/>
          <w:szCs w:val="22"/>
        </w:rPr>
        <w:t xml:space="preserve"> per copy</w:t>
      </w:r>
    </w:p>
    <w:p w14:paraId="0C76890F" w14:textId="4BB78062" w:rsidR="00146199" w:rsidRDefault="00146199" w:rsidP="00146199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Letter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LKR </w:t>
      </w:r>
      <w:r w:rsidRPr="0055550A">
        <w:rPr>
          <w:sz w:val="22"/>
          <w:szCs w:val="22"/>
        </w:rPr>
        <w:t xml:space="preserve">  </w:t>
      </w:r>
      <w:r>
        <w:rPr>
          <w:sz w:val="22"/>
          <w:szCs w:val="22"/>
        </w:rPr>
        <w:t>1</w:t>
      </w:r>
      <w:r w:rsidRPr="0055550A">
        <w:rPr>
          <w:sz w:val="22"/>
          <w:szCs w:val="22"/>
        </w:rPr>
        <w:t>00.00 per copy</w:t>
      </w:r>
    </w:p>
    <w:p w14:paraId="676970B7" w14:textId="2E5CC257" w:rsidR="00B044B3" w:rsidRPr="0055550A" w:rsidRDefault="00B044B3" w:rsidP="0055550A">
      <w:pPr>
        <w:pStyle w:val="ListParagraph"/>
        <w:numPr>
          <w:ilvl w:val="0"/>
          <w:numId w:val="6"/>
        </w:numPr>
        <w:jc w:val="both"/>
        <w:rPr>
          <w:sz w:val="22"/>
          <w:szCs w:val="22"/>
        </w:rPr>
      </w:pPr>
      <w:r w:rsidRPr="0055550A">
        <w:rPr>
          <w:sz w:val="22"/>
          <w:szCs w:val="22"/>
        </w:rPr>
        <w:t>Alternatively, this payment can be done at the shroff counter of the faculty</w:t>
      </w:r>
      <w:r w:rsidR="0055550A" w:rsidRPr="0055550A">
        <w:rPr>
          <w:sz w:val="22"/>
          <w:szCs w:val="22"/>
        </w:rPr>
        <w:t xml:space="preserve"> indicating applicant’s name with initials, registration number, phone number, and ‘MAgri’</w:t>
      </w:r>
    </w:p>
    <w:p w14:paraId="5BEC8236" w14:textId="7D7D333B" w:rsidR="00B044B3" w:rsidRPr="0055550A" w:rsidRDefault="00B044B3" w:rsidP="003145E2">
      <w:pPr>
        <w:pStyle w:val="ListParagraph"/>
        <w:numPr>
          <w:ilvl w:val="0"/>
          <w:numId w:val="6"/>
        </w:numPr>
        <w:jc w:val="both"/>
        <w:rPr>
          <w:b/>
          <w:bCs/>
          <w:sz w:val="22"/>
          <w:szCs w:val="22"/>
        </w:rPr>
      </w:pPr>
      <w:r w:rsidRPr="0055550A">
        <w:rPr>
          <w:sz w:val="22"/>
          <w:szCs w:val="22"/>
        </w:rPr>
        <w:t>Applications with</w:t>
      </w:r>
      <w:r w:rsidR="00300E4C" w:rsidRPr="0055550A">
        <w:rPr>
          <w:sz w:val="22"/>
          <w:szCs w:val="22"/>
        </w:rPr>
        <w:t>out</w:t>
      </w:r>
      <w:r w:rsidRPr="0055550A">
        <w:rPr>
          <w:sz w:val="22"/>
          <w:szCs w:val="22"/>
        </w:rPr>
        <w:t xml:space="preserve"> proof </w:t>
      </w:r>
      <w:r w:rsidR="00300E4C" w:rsidRPr="0055550A">
        <w:rPr>
          <w:sz w:val="22"/>
          <w:szCs w:val="22"/>
        </w:rPr>
        <w:t>for</w:t>
      </w:r>
      <w:r w:rsidRPr="0055550A">
        <w:rPr>
          <w:sz w:val="22"/>
          <w:szCs w:val="22"/>
        </w:rPr>
        <w:t xml:space="preserve"> payments will not be accepted or processed.</w:t>
      </w:r>
    </w:p>
    <w:p w14:paraId="194DA690" w14:textId="0BA849DB" w:rsidR="00B044B3" w:rsidRPr="0055550A" w:rsidRDefault="00B044B3" w:rsidP="003145E2">
      <w:pPr>
        <w:pStyle w:val="ListParagraph"/>
        <w:numPr>
          <w:ilvl w:val="0"/>
          <w:numId w:val="6"/>
        </w:numPr>
        <w:jc w:val="both"/>
        <w:rPr>
          <w:b/>
          <w:bCs/>
          <w:sz w:val="22"/>
          <w:szCs w:val="22"/>
        </w:rPr>
      </w:pPr>
      <w:r w:rsidRPr="0055550A">
        <w:rPr>
          <w:sz w:val="22"/>
          <w:szCs w:val="22"/>
        </w:rPr>
        <w:t xml:space="preserve">Those requiring academic transcripts to be sent to external institutes within Sri Lanka should submit </w:t>
      </w:r>
      <w:r w:rsidR="00730B0A" w:rsidRPr="0055550A">
        <w:rPr>
          <w:sz w:val="22"/>
          <w:szCs w:val="22"/>
        </w:rPr>
        <w:t xml:space="preserve">Rs. </w:t>
      </w:r>
      <w:r w:rsidRPr="0055550A">
        <w:rPr>
          <w:sz w:val="22"/>
          <w:szCs w:val="22"/>
        </w:rPr>
        <w:t>50</w:t>
      </w:r>
      <w:r w:rsidR="000579D9" w:rsidRPr="0055550A">
        <w:rPr>
          <w:sz w:val="22"/>
          <w:szCs w:val="22"/>
        </w:rPr>
        <w:t>.00</w:t>
      </w:r>
      <w:r w:rsidRPr="0055550A">
        <w:rPr>
          <w:sz w:val="22"/>
          <w:szCs w:val="22"/>
        </w:rPr>
        <w:t xml:space="preserve"> stamp. For postage </w:t>
      </w:r>
      <w:r w:rsidR="009D4E61" w:rsidRPr="0055550A">
        <w:rPr>
          <w:sz w:val="22"/>
          <w:szCs w:val="22"/>
        </w:rPr>
        <w:t>of those certificates should be sent to outside of Sri Lanka should provide the stamps of applicable value of international register post, after confirming the postage from Sri Lanka Post.</w:t>
      </w:r>
    </w:p>
    <w:sectPr w:rsidR="00B044B3" w:rsidRPr="0055550A" w:rsidSect="005D7CCD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42DAF"/>
    <w:multiLevelType w:val="hybridMultilevel"/>
    <w:tmpl w:val="367C8C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82F5D"/>
    <w:multiLevelType w:val="hybridMultilevel"/>
    <w:tmpl w:val="6BF29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21415"/>
    <w:multiLevelType w:val="hybridMultilevel"/>
    <w:tmpl w:val="183640C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E005058"/>
    <w:multiLevelType w:val="hybridMultilevel"/>
    <w:tmpl w:val="2F5A0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751F61"/>
    <w:multiLevelType w:val="hybridMultilevel"/>
    <w:tmpl w:val="29B21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DE163A"/>
    <w:multiLevelType w:val="hybridMultilevel"/>
    <w:tmpl w:val="D0E0D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8160638">
    <w:abstractNumId w:val="4"/>
  </w:num>
  <w:num w:numId="2" w16cid:durableId="1705475518">
    <w:abstractNumId w:val="1"/>
  </w:num>
  <w:num w:numId="3" w16cid:durableId="702363686">
    <w:abstractNumId w:val="0"/>
  </w:num>
  <w:num w:numId="4" w16cid:durableId="869343324">
    <w:abstractNumId w:val="3"/>
  </w:num>
  <w:num w:numId="5" w16cid:durableId="488517293">
    <w:abstractNumId w:val="2"/>
  </w:num>
  <w:num w:numId="6" w16cid:durableId="2028661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QAiY0tDUwMjEyUdpeDU4uLM/DyQAsNaAEB3xH8sAAAA"/>
  </w:docVars>
  <w:rsids>
    <w:rsidRoot w:val="00E10065"/>
    <w:rsid w:val="00004672"/>
    <w:rsid w:val="00020BAB"/>
    <w:rsid w:val="00031DD3"/>
    <w:rsid w:val="00034A8A"/>
    <w:rsid w:val="000354AC"/>
    <w:rsid w:val="00040EC2"/>
    <w:rsid w:val="00056511"/>
    <w:rsid w:val="000579D9"/>
    <w:rsid w:val="000C1D22"/>
    <w:rsid w:val="000D3D60"/>
    <w:rsid w:val="000F28B4"/>
    <w:rsid w:val="00103CC7"/>
    <w:rsid w:val="00146199"/>
    <w:rsid w:val="001465A6"/>
    <w:rsid w:val="00156010"/>
    <w:rsid w:val="00186B81"/>
    <w:rsid w:val="001B295A"/>
    <w:rsid w:val="001C36B6"/>
    <w:rsid w:val="00203E7E"/>
    <w:rsid w:val="00222AF2"/>
    <w:rsid w:val="00241127"/>
    <w:rsid w:val="00267312"/>
    <w:rsid w:val="00282718"/>
    <w:rsid w:val="00297096"/>
    <w:rsid w:val="002C4804"/>
    <w:rsid w:val="002D4C7C"/>
    <w:rsid w:val="00300E4C"/>
    <w:rsid w:val="003145E2"/>
    <w:rsid w:val="003B0EA9"/>
    <w:rsid w:val="003C6241"/>
    <w:rsid w:val="003D1515"/>
    <w:rsid w:val="00430ADD"/>
    <w:rsid w:val="0043593B"/>
    <w:rsid w:val="00483556"/>
    <w:rsid w:val="004845FC"/>
    <w:rsid w:val="004C2FDB"/>
    <w:rsid w:val="00510C9C"/>
    <w:rsid w:val="00516E59"/>
    <w:rsid w:val="00544117"/>
    <w:rsid w:val="00551FED"/>
    <w:rsid w:val="0055550A"/>
    <w:rsid w:val="005B1C17"/>
    <w:rsid w:val="005D20C7"/>
    <w:rsid w:val="005D4F21"/>
    <w:rsid w:val="005D7CCD"/>
    <w:rsid w:val="005F689E"/>
    <w:rsid w:val="0060230B"/>
    <w:rsid w:val="00615584"/>
    <w:rsid w:val="006324CE"/>
    <w:rsid w:val="00682FBF"/>
    <w:rsid w:val="00693C6C"/>
    <w:rsid w:val="006A2DA4"/>
    <w:rsid w:val="006F6B3A"/>
    <w:rsid w:val="007001DC"/>
    <w:rsid w:val="00724E28"/>
    <w:rsid w:val="00730B0A"/>
    <w:rsid w:val="00736D10"/>
    <w:rsid w:val="00773A68"/>
    <w:rsid w:val="007A1A9C"/>
    <w:rsid w:val="007A396D"/>
    <w:rsid w:val="007B5087"/>
    <w:rsid w:val="007E62AF"/>
    <w:rsid w:val="007E728A"/>
    <w:rsid w:val="007F4667"/>
    <w:rsid w:val="0080077C"/>
    <w:rsid w:val="008534FB"/>
    <w:rsid w:val="00856AE4"/>
    <w:rsid w:val="00891C86"/>
    <w:rsid w:val="008947AA"/>
    <w:rsid w:val="008A3BA1"/>
    <w:rsid w:val="008E302A"/>
    <w:rsid w:val="00901989"/>
    <w:rsid w:val="0090250B"/>
    <w:rsid w:val="00906A2D"/>
    <w:rsid w:val="00966D29"/>
    <w:rsid w:val="00971BC3"/>
    <w:rsid w:val="00993554"/>
    <w:rsid w:val="009A5A74"/>
    <w:rsid w:val="009B5198"/>
    <w:rsid w:val="009D4E61"/>
    <w:rsid w:val="00A311E1"/>
    <w:rsid w:val="00A576F9"/>
    <w:rsid w:val="00A930E9"/>
    <w:rsid w:val="00AD63EC"/>
    <w:rsid w:val="00AE6B00"/>
    <w:rsid w:val="00B044B3"/>
    <w:rsid w:val="00B16DE2"/>
    <w:rsid w:val="00B20854"/>
    <w:rsid w:val="00B25A0C"/>
    <w:rsid w:val="00B734AA"/>
    <w:rsid w:val="00B77530"/>
    <w:rsid w:val="00B90C41"/>
    <w:rsid w:val="00BC06F2"/>
    <w:rsid w:val="00C16907"/>
    <w:rsid w:val="00C31107"/>
    <w:rsid w:val="00C72BD6"/>
    <w:rsid w:val="00C7715A"/>
    <w:rsid w:val="00CA279D"/>
    <w:rsid w:val="00CB5B31"/>
    <w:rsid w:val="00CC33EC"/>
    <w:rsid w:val="00CC6596"/>
    <w:rsid w:val="00D05104"/>
    <w:rsid w:val="00D217B2"/>
    <w:rsid w:val="00DB4000"/>
    <w:rsid w:val="00DB6F5F"/>
    <w:rsid w:val="00DC326A"/>
    <w:rsid w:val="00DD2E34"/>
    <w:rsid w:val="00E10065"/>
    <w:rsid w:val="00E27F6E"/>
    <w:rsid w:val="00E73A7F"/>
    <w:rsid w:val="00EA1B09"/>
    <w:rsid w:val="00EB14C9"/>
    <w:rsid w:val="00EC3FC8"/>
    <w:rsid w:val="00EF5177"/>
    <w:rsid w:val="00F256F8"/>
    <w:rsid w:val="00F2694E"/>
    <w:rsid w:val="00F837D3"/>
    <w:rsid w:val="00FC5721"/>
    <w:rsid w:val="00FD0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C5185C"/>
  <w15:chartTrackingRefBased/>
  <w15:docId w15:val="{24FA857B-252B-4DCA-975A-2EE789C4D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100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230B"/>
    <w:pPr>
      <w:ind w:left="720"/>
      <w:contextualSpacing/>
    </w:pPr>
  </w:style>
  <w:style w:type="character" w:styleId="CommentReference">
    <w:name w:val="annotation reference"/>
    <w:basedOn w:val="DefaultParagraphFont"/>
    <w:rsid w:val="000354A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354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354AC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0354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354AC"/>
    <w:rPr>
      <w:b/>
      <w:bCs/>
      <w:lang w:bidi="ar-SA"/>
    </w:rPr>
  </w:style>
  <w:style w:type="paragraph" w:customStyle="1" w:styleId="Default">
    <w:name w:val="Default"/>
    <w:rsid w:val="00B734AA"/>
    <w:pPr>
      <w:autoSpaceDE w:val="0"/>
      <w:autoSpaceDN w:val="0"/>
      <w:adjustRightInd w:val="0"/>
    </w:pPr>
    <w:rPr>
      <w:color w:val="000000"/>
      <w:sz w:val="24"/>
      <w:szCs w:val="24"/>
      <w:lang w:val="en-GB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of Agriculture</vt:lpstr>
    </vt:vector>
  </TitlesOfParts>
  <Company>Srilanka</Company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of Agriculture</dc:title>
  <dc:subject/>
  <dc:creator>Microsoft</dc:creator>
  <cp:keywords/>
  <dc:description/>
  <cp:lastModifiedBy>Aruni Weerasinghe</cp:lastModifiedBy>
  <cp:revision>3</cp:revision>
  <cp:lastPrinted>2008-11-13T03:59:00Z</cp:lastPrinted>
  <dcterms:created xsi:type="dcterms:W3CDTF">2021-06-24T03:37:00Z</dcterms:created>
  <dcterms:modified xsi:type="dcterms:W3CDTF">2022-07-29T04:17:00Z</dcterms:modified>
</cp:coreProperties>
</file>